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60AA17D7" w14:textId="5FE1A25D" w:rsidR="00AF7EAA" w:rsidRPr="00443E28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443E28" w:rsidRPr="00443E28">
        <w:rPr>
          <w:rFonts w:eastAsia="Times New Roman"/>
          <w:szCs w:val="36"/>
          <w:lang w:eastAsia="ru-RU"/>
        </w:rPr>
        <w:t>5</w:t>
      </w:r>
    </w:p>
    <w:p w14:paraId="08EC69AF" w14:textId="355A00F7" w:rsidR="00AF7EAA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eastAsia="ru-RU"/>
        </w:rPr>
      </w:pPr>
      <w:r>
        <w:rPr>
          <w:rFonts w:eastAsia="Times New Roman"/>
          <w:sz w:val="32"/>
          <w:szCs w:val="36"/>
          <w:lang w:eastAsia="ru-RU"/>
        </w:rPr>
        <w:t>по теме</w:t>
      </w:r>
      <w:r w:rsidRPr="004D2204">
        <w:rPr>
          <w:rFonts w:eastAsia="Times New Roman"/>
          <w:sz w:val="32"/>
          <w:szCs w:val="36"/>
          <w:lang w:eastAsia="ru-RU"/>
        </w:rPr>
        <w:t>:</w:t>
      </w:r>
      <w:r w:rsidR="007F3403" w:rsidRPr="000D2F16">
        <w:rPr>
          <w:rFonts w:eastAsia="Times New Roman"/>
          <w:sz w:val="32"/>
          <w:szCs w:val="36"/>
          <w:lang w:eastAsia="ru-RU"/>
        </w:rPr>
        <w:t xml:space="preserve"> </w:t>
      </w:r>
    </w:p>
    <w:p w14:paraId="1C5268B2" w14:textId="27B6993C" w:rsidR="007F3403" w:rsidRPr="000D2F16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24"/>
          <w:szCs w:val="36"/>
          <w:lang w:eastAsia="ru-RU"/>
        </w:rPr>
        <w:t>«</w:t>
      </w:r>
      <w:r w:rsidR="00443E28" w:rsidRPr="00443E28">
        <w:rPr>
          <w:rFonts w:eastAsia="Times New Roman"/>
          <w:sz w:val="24"/>
          <w:szCs w:val="36"/>
          <w:lang w:eastAsia="ru-RU"/>
        </w:rPr>
        <w:t xml:space="preserve">Создание Jenkins </w:t>
      </w:r>
      <w:proofErr w:type="spellStart"/>
      <w:r w:rsidR="00443E28" w:rsidRPr="00443E28">
        <w:rPr>
          <w:rFonts w:eastAsia="Times New Roman"/>
          <w:sz w:val="24"/>
          <w:szCs w:val="36"/>
          <w:lang w:eastAsia="ru-RU"/>
        </w:rPr>
        <w:t>pipeline</w:t>
      </w:r>
      <w:proofErr w:type="spellEnd"/>
      <w:r w:rsidR="00443E28" w:rsidRPr="00443E28">
        <w:rPr>
          <w:rFonts w:eastAsia="Times New Roman"/>
          <w:sz w:val="24"/>
          <w:szCs w:val="36"/>
          <w:lang w:eastAsia="ru-RU"/>
        </w:rPr>
        <w:t xml:space="preserve"> для сборки и публикации </w:t>
      </w:r>
      <w:proofErr w:type="spellStart"/>
      <w:r w:rsidR="00443E28" w:rsidRPr="00443E28">
        <w:rPr>
          <w:rFonts w:eastAsia="Times New Roman"/>
          <w:sz w:val="24"/>
          <w:szCs w:val="36"/>
          <w:lang w:eastAsia="ru-RU"/>
        </w:rPr>
        <w:t>Docker</w:t>
      </w:r>
      <w:proofErr w:type="spellEnd"/>
      <w:r w:rsidR="00443E28" w:rsidRPr="00443E28">
        <w:rPr>
          <w:rFonts w:eastAsia="Times New Roman"/>
          <w:sz w:val="24"/>
          <w:szCs w:val="36"/>
          <w:lang w:eastAsia="ru-RU"/>
        </w:rPr>
        <w:t xml:space="preserve">-образа в </w:t>
      </w:r>
      <w:proofErr w:type="spellStart"/>
      <w:r w:rsidR="00443E28" w:rsidRPr="00443E28">
        <w:rPr>
          <w:rFonts w:eastAsia="Times New Roman"/>
          <w:sz w:val="24"/>
          <w:szCs w:val="36"/>
          <w:lang w:eastAsia="ru-RU"/>
        </w:rPr>
        <w:t>Docker</w:t>
      </w:r>
      <w:proofErr w:type="spellEnd"/>
      <w:r w:rsidR="00443E28" w:rsidRPr="00443E28">
        <w:rPr>
          <w:rFonts w:eastAsia="Times New Roman"/>
          <w:sz w:val="24"/>
          <w:szCs w:val="36"/>
          <w:lang w:eastAsia="ru-RU"/>
        </w:rPr>
        <w:t xml:space="preserve"> </w:t>
      </w:r>
      <w:proofErr w:type="spellStart"/>
      <w:r w:rsidR="00443E28" w:rsidRPr="00443E28">
        <w:rPr>
          <w:rFonts w:eastAsia="Times New Roman"/>
          <w:sz w:val="24"/>
          <w:szCs w:val="36"/>
          <w:lang w:eastAsia="ru-RU"/>
        </w:rPr>
        <w:t>Hub</w:t>
      </w:r>
      <w:proofErr w:type="spellEnd"/>
      <w:r w:rsidRPr="00AF7EAA">
        <w:rPr>
          <w:rFonts w:eastAsia="Times New Roman"/>
          <w:sz w:val="24"/>
          <w:szCs w:val="36"/>
          <w:lang w:eastAsia="ru-RU"/>
        </w:rPr>
        <w:t>»</w:t>
      </w:r>
    </w:p>
    <w:p w14:paraId="102FED1B" w14:textId="7FF5A5A4" w:rsidR="008A1B86" w:rsidRDefault="008A1B86" w:rsidP="008A1B86">
      <w:pPr>
        <w:spacing w:after="0" w:line="240" w:lineRule="auto"/>
        <w:jc w:val="center"/>
        <w:rPr>
          <w:rFonts w:eastAsia="Times New Roman"/>
          <w:b/>
          <w:bCs/>
          <w:lang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2BC1AE0D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224B7E" w:rsidRPr="00224B7E">
        <w:rPr>
          <w:rFonts w:eastAsia="Times New Roman"/>
          <w:sz w:val="32"/>
          <w:szCs w:val="36"/>
          <w:lang w:eastAsia="ru-RU"/>
        </w:rPr>
        <w:t>Проектный семинар "Инструментальные средства программирования"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160867AA" w:rsidR="00AF7EAA" w:rsidRPr="00311C28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БИВ-224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60A43AA" w:rsidR="00AF7EAA" w:rsidRDefault="00311C28" w:rsidP="00141990">
            <w:pPr>
              <w:spacing w:after="200"/>
              <w:jc w:val="center"/>
              <w:rPr>
                <w:rFonts w:eastAsia="Times New Roman"/>
                <w:b/>
                <w:bCs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Болезнов Степан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582F0487" w14:textId="1ECD854A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D7F1DFB" w14:textId="20AE059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</w:p>
    <w:p w14:paraId="3524629B" w14:textId="4A1EB955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224B7E">
        <w:rPr>
          <w:rFonts w:eastAsia="Times New Roman"/>
          <w:b/>
          <w:lang w:eastAsia="ru-RU"/>
        </w:rPr>
        <w:t>5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26E893E1" w14:textId="76F08094" w:rsidR="00BD3192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/>
            </w:rPr>
            <w:fldChar w:fldCharType="separate"/>
          </w:r>
          <w:hyperlink w:anchor="_Toc191831316" w:history="1">
            <w:r w:rsidR="00BD3192" w:rsidRPr="0066529D">
              <w:rPr>
                <w:rStyle w:val="a4"/>
                <w:noProof/>
              </w:rPr>
              <w:t>Ход работы</w:t>
            </w:r>
            <w:r w:rsidR="00BD3192">
              <w:rPr>
                <w:noProof/>
                <w:webHidden/>
              </w:rPr>
              <w:tab/>
            </w:r>
            <w:r w:rsidR="00BD3192">
              <w:rPr>
                <w:noProof/>
                <w:webHidden/>
              </w:rPr>
              <w:fldChar w:fldCharType="begin"/>
            </w:r>
            <w:r w:rsidR="00BD3192">
              <w:rPr>
                <w:noProof/>
                <w:webHidden/>
              </w:rPr>
              <w:instrText xml:space="preserve"> PAGEREF _Toc191831316 \h </w:instrText>
            </w:r>
            <w:r w:rsidR="00BD3192">
              <w:rPr>
                <w:noProof/>
                <w:webHidden/>
              </w:rPr>
            </w:r>
            <w:r w:rsidR="00BD3192">
              <w:rPr>
                <w:noProof/>
                <w:webHidden/>
              </w:rPr>
              <w:fldChar w:fldCharType="separate"/>
            </w:r>
            <w:r w:rsidR="00BD3192">
              <w:rPr>
                <w:noProof/>
                <w:webHidden/>
              </w:rPr>
              <w:t>3</w:t>
            </w:r>
            <w:r w:rsidR="00BD3192">
              <w:rPr>
                <w:noProof/>
                <w:webHidden/>
              </w:rPr>
              <w:fldChar w:fldCharType="end"/>
            </w:r>
          </w:hyperlink>
        </w:p>
        <w:p w14:paraId="437DDAD5" w14:textId="2C88605C" w:rsidR="00BD3192" w:rsidRDefault="00BD3192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lang w:eastAsia="ru-RU"/>
            </w:rPr>
          </w:pPr>
          <w:hyperlink w:anchor="_Toc191831317" w:history="1">
            <w:r w:rsidRPr="0066529D">
              <w:rPr>
                <w:rStyle w:val="a4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831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1C9FE" w14:textId="3A7EA0B8" w:rsidR="00A85B34" w:rsidRPr="000D2F16" w:rsidRDefault="00A85B34">
          <w:pPr>
            <w:rPr>
              <w:sz w:val="24"/>
            </w:rPr>
          </w:pPr>
          <w:r w:rsidRPr="000D2F16">
            <w:rPr>
              <w:b/>
              <w:bCs/>
            </w:rPr>
            <w:fldChar w:fldCharType="end"/>
          </w:r>
        </w:p>
      </w:sdtContent>
    </w:sdt>
    <w:p w14:paraId="3F79ADDD" w14:textId="0BE004A3" w:rsidR="00953D3D" w:rsidRPr="009F46EE" w:rsidRDefault="00A85B34" w:rsidP="0038088F">
      <w:pPr>
        <w:pStyle w:val="1"/>
        <w:rPr>
          <w:sz w:val="28"/>
          <w:szCs w:val="28"/>
        </w:rPr>
      </w:pPr>
      <w:r w:rsidRPr="000D2F16">
        <w:rPr>
          <w:rFonts w:eastAsia="Times New Roman"/>
          <w:lang w:eastAsia="ru-RU"/>
        </w:rPr>
        <w:br w:type="page"/>
      </w:r>
    </w:p>
    <w:p w14:paraId="423C1473" w14:textId="4E30447D" w:rsidR="00953D3D" w:rsidRPr="00953D3D" w:rsidRDefault="00C4361C" w:rsidP="0038088F">
      <w:pPr>
        <w:pStyle w:val="1"/>
      </w:pPr>
      <w:bookmarkStart w:id="0" w:name="_Toc191831316"/>
      <w:bookmarkStart w:id="1" w:name="_Toc55065074"/>
      <w:r>
        <w:lastRenderedPageBreak/>
        <w:t>Ход работы</w:t>
      </w:r>
      <w:bookmarkEnd w:id="0"/>
    </w:p>
    <w:p w14:paraId="71390130" w14:textId="77777777" w:rsidR="00443E28" w:rsidRPr="00CC726D" w:rsidRDefault="00443E28">
      <w:r>
        <w:t xml:space="preserve">За основу были взяты файлы со второй работы для запуска </w:t>
      </w:r>
      <w:r>
        <w:rPr>
          <w:lang w:val="en-US"/>
        </w:rPr>
        <w:t>Jenkins</w:t>
      </w:r>
      <w:r w:rsidRPr="00443E28">
        <w:t xml:space="preserve">, </w:t>
      </w:r>
      <w:r>
        <w:t xml:space="preserve">необходимо было добавить скрипт для установки </w:t>
      </w:r>
      <w:r>
        <w:rPr>
          <w:lang w:val="en-US"/>
        </w:rPr>
        <w:t>Docker</w:t>
      </w:r>
      <w:r w:rsidRPr="00443E28">
        <w:t xml:space="preserve"> </w:t>
      </w:r>
      <w:r>
        <w:t xml:space="preserve">в файл </w:t>
      </w:r>
      <w:r>
        <w:rPr>
          <w:lang w:val="en-US"/>
        </w:rPr>
        <w:t>provision</w:t>
      </w:r>
      <w:r w:rsidRPr="00443E28">
        <w:t>.</w:t>
      </w:r>
      <w:proofErr w:type="spellStart"/>
      <w:r>
        <w:rPr>
          <w:lang w:val="en-US"/>
        </w:rPr>
        <w:t>sh</w:t>
      </w:r>
      <w:proofErr w:type="spellEnd"/>
      <w:r w:rsidRPr="00443E28">
        <w:t xml:space="preserve">. </w:t>
      </w:r>
      <w:r>
        <w:t xml:space="preserve">После запуска </w:t>
      </w:r>
      <w:r>
        <w:rPr>
          <w:lang w:val="en-US"/>
        </w:rPr>
        <w:t>vagrant</w:t>
      </w:r>
      <w:r w:rsidRPr="00443E28">
        <w:t xml:space="preserve"> </w:t>
      </w:r>
      <w:r>
        <w:rPr>
          <w:lang w:val="en-US"/>
        </w:rPr>
        <w:t>up</w:t>
      </w:r>
      <w:r w:rsidRPr="00443E28">
        <w:t xml:space="preserve"> </w:t>
      </w:r>
      <w:r>
        <w:t xml:space="preserve">можно проверить установился ди </w:t>
      </w:r>
      <w:r>
        <w:rPr>
          <w:lang w:val="en-US"/>
        </w:rPr>
        <w:t>Docker</w:t>
      </w:r>
      <w:r w:rsidRPr="00443E28">
        <w:t>:</w:t>
      </w:r>
    </w:p>
    <w:p w14:paraId="3387F108" w14:textId="77777777" w:rsidR="00443E28" w:rsidRDefault="00443E28">
      <w:pPr>
        <w:rPr>
          <w:lang w:val="en-US"/>
        </w:rPr>
      </w:pPr>
      <w:r w:rsidRPr="00443E28">
        <w:rPr>
          <w:noProof/>
        </w:rPr>
        <w:drawing>
          <wp:inline distT="0" distB="0" distL="0" distR="0" wp14:anchorId="11733ABC" wp14:editId="0CA10110">
            <wp:extent cx="3258005" cy="571580"/>
            <wp:effectExtent l="0" t="0" r="0" b="0"/>
            <wp:docPr id="4185993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59931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0347D" w14:textId="77777777" w:rsidR="00443E28" w:rsidRPr="00CC726D" w:rsidRDefault="00443E28">
      <w:r>
        <w:t xml:space="preserve">В самом </w:t>
      </w:r>
      <w:r>
        <w:rPr>
          <w:lang w:val="en-US"/>
        </w:rPr>
        <w:t>Jenkins</w:t>
      </w:r>
      <w:r w:rsidRPr="00443E28">
        <w:t xml:space="preserve"> </w:t>
      </w:r>
      <w:r>
        <w:t>надо установить необходимые плагины</w:t>
      </w:r>
    </w:p>
    <w:p w14:paraId="449CAC9C" w14:textId="5154CB13" w:rsidR="00443E28" w:rsidRDefault="00CC726D">
      <w:pPr>
        <w:rPr>
          <w:lang w:val="en-US"/>
        </w:rPr>
      </w:pPr>
      <w:r>
        <w:rPr>
          <w:lang w:eastAsia="ru-RU"/>
        </w:rPr>
        <w:drawing>
          <wp:inline distT="0" distB="0" distL="0" distR="0" wp14:anchorId="3CFF7CFB" wp14:editId="306A844C">
            <wp:extent cx="4277322" cy="1495634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03234" w14:textId="77777777" w:rsidR="00443E28" w:rsidRPr="00CC726D" w:rsidRDefault="00443E28">
      <w:r>
        <w:t xml:space="preserve">Теперь надо создать репозиторий в </w:t>
      </w:r>
      <w:r>
        <w:rPr>
          <w:lang w:val="en-US"/>
        </w:rPr>
        <w:t>docker</w:t>
      </w:r>
      <w:r w:rsidRPr="00443E28">
        <w:t xml:space="preserve"> </w:t>
      </w:r>
      <w:r>
        <w:rPr>
          <w:lang w:val="en-US"/>
        </w:rPr>
        <w:t>hub</w:t>
      </w:r>
    </w:p>
    <w:p w14:paraId="31E62BD5" w14:textId="77777777" w:rsidR="00E92EB1" w:rsidRDefault="00443E28">
      <w:pPr>
        <w:rPr>
          <w:lang w:val="en-US"/>
        </w:rPr>
      </w:pPr>
      <w:r w:rsidRPr="00443E28">
        <w:rPr>
          <w:noProof/>
        </w:rPr>
        <w:drawing>
          <wp:inline distT="0" distB="0" distL="0" distR="0" wp14:anchorId="2CF0B7C2" wp14:editId="29C64E71">
            <wp:extent cx="4058216" cy="2324424"/>
            <wp:effectExtent l="0" t="0" r="0" b="0"/>
            <wp:docPr id="127410919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410919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2324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B7A03" w14:textId="77777777" w:rsidR="00E92EB1" w:rsidRDefault="00E92EB1">
      <w:r>
        <w:lastRenderedPageBreak/>
        <w:t>Также надо создать токен для доступа</w:t>
      </w:r>
      <w:r>
        <w:br/>
      </w:r>
      <w:r w:rsidRPr="00E92EB1">
        <w:rPr>
          <w:noProof/>
        </w:rPr>
        <w:drawing>
          <wp:inline distT="0" distB="0" distL="0" distR="0" wp14:anchorId="728C922C" wp14:editId="367CCBBC">
            <wp:extent cx="5486400" cy="3159339"/>
            <wp:effectExtent l="0" t="0" r="0" b="3175"/>
            <wp:docPr id="14430488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0488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9278" cy="3160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7900E" w14:textId="77777777" w:rsidR="00E92EB1" w:rsidRDefault="00E92EB1">
      <w:r>
        <w:t>Проверим подключение к докеру</w:t>
      </w:r>
    </w:p>
    <w:p w14:paraId="1F2175BD" w14:textId="77777777" w:rsidR="00E92EB1" w:rsidRDefault="00E92EB1">
      <w:pPr>
        <w:rPr>
          <w:lang w:val="en-US"/>
        </w:rPr>
      </w:pPr>
      <w:r w:rsidRPr="00E92EB1">
        <w:rPr>
          <w:noProof/>
        </w:rPr>
        <w:drawing>
          <wp:inline distT="0" distB="0" distL="0" distR="0" wp14:anchorId="5E070487" wp14:editId="314E437D">
            <wp:extent cx="6299835" cy="2108200"/>
            <wp:effectExtent l="0" t="0" r="5715" b="6350"/>
            <wp:docPr id="18756231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62313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30248" w14:textId="77777777" w:rsidR="00E92EB1" w:rsidRDefault="00E92EB1">
      <w:r>
        <w:lastRenderedPageBreak/>
        <w:t xml:space="preserve">Теперь надо создать токен в </w:t>
      </w:r>
      <w:r>
        <w:rPr>
          <w:lang w:val="en-US"/>
        </w:rPr>
        <w:t>GitLab</w:t>
      </w:r>
      <w:r w:rsidRPr="00E92EB1">
        <w:t xml:space="preserve"> </w:t>
      </w:r>
      <w:r>
        <w:t>через профиль</w:t>
      </w:r>
      <w:r w:rsidRPr="00E92EB1">
        <w:br/>
      </w:r>
      <w:r w:rsidRPr="00E92EB1">
        <w:rPr>
          <w:noProof/>
        </w:rPr>
        <w:drawing>
          <wp:inline distT="0" distB="0" distL="0" distR="0" wp14:anchorId="31A37E63" wp14:editId="12F87E49">
            <wp:extent cx="6299835" cy="5140325"/>
            <wp:effectExtent l="0" t="0" r="5715" b="3175"/>
            <wp:docPr id="20176857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68574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514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50C6C" w14:textId="77777777" w:rsidR="005D4538" w:rsidRDefault="00E92EB1">
      <w:r>
        <w:lastRenderedPageBreak/>
        <w:t xml:space="preserve">Настроим сервер </w:t>
      </w:r>
      <w:r>
        <w:rPr>
          <w:lang w:val="en-US"/>
        </w:rPr>
        <w:t>Jenkins</w:t>
      </w:r>
      <w:r w:rsidR="00FB31BE" w:rsidRPr="00FB31BE">
        <w:br/>
      </w:r>
      <w:r w:rsidR="00FB31BE" w:rsidRPr="00FB31BE">
        <w:rPr>
          <w:noProof/>
        </w:rPr>
        <w:drawing>
          <wp:inline distT="0" distB="0" distL="0" distR="0" wp14:anchorId="1D9DD2A5" wp14:editId="6486981D">
            <wp:extent cx="4105577" cy="4998720"/>
            <wp:effectExtent l="0" t="0" r="9525" b="0"/>
            <wp:docPr id="131134870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34870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07118" cy="5000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31BE" w:rsidRPr="00FB31BE">
        <w:br/>
      </w:r>
      <w:r w:rsidR="00FB31BE">
        <w:t xml:space="preserve">Настроим проект </w:t>
      </w:r>
      <w:r w:rsidR="00FB31BE">
        <w:rPr>
          <w:lang w:val="en-US"/>
        </w:rPr>
        <w:t>Jenkins</w:t>
      </w:r>
      <w:r w:rsidR="005D4538">
        <w:t>. Сначала попробуем собрать фристайл проект.</w:t>
      </w:r>
    </w:p>
    <w:p w14:paraId="12996E57" w14:textId="77777777" w:rsidR="00CC718C" w:rsidRDefault="00CC718C">
      <w:r w:rsidRPr="00CC718C">
        <w:rPr>
          <w:noProof/>
        </w:rPr>
        <w:drawing>
          <wp:inline distT="0" distB="0" distL="0" distR="0" wp14:anchorId="5EE90E71" wp14:editId="619B40A6">
            <wp:extent cx="6299835" cy="2398395"/>
            <wp:effectExtent l="0" t="0" r="5715" b="1905"/>
            <wp:docPr id="198369080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369080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95F4B" w14:textId="29E1AF72" w:rsidR="00CC718C" w:rsidRDefault="00CC718C">
      <w:pPr>
        <w:rPr>
          <w:noProof/>
          <w:lang w:val="en-US"/>
        </w:rPr>
      </w:pPr>
      <w:r>
        <w:lastRenderedPageBreak/>
        <w:t xml:space="preserve">Все успешно, а теперь надо будет настроить </w:t>
      </w:r>
      <w:proofErr w:type="spellStart"/>
      <w:r>
        <w:t>пайплайн</w:t>
      </w:r>
      <w:proofErr w:type="spellEnd"/>
      <w:r>
        <w:t xml:space="preserve">, сначала добавим ключ </w:t>
      </w:r>
      <w:r>
        <w:rPr>
          <w:lang w:val="en-US"/>
        </w:rPr>
        <w:t>docker</w:t>
      </w:r>
      <w:r w:rsidRPr="00CC718C">
        <w:t xml:space="preserve"> </w:t>
      </w:r>
      <w:r>
        <w:rPr>
          <w:lang w:val="en-US"/>
        </w:rPr>
        <w:t>hub</w:t>
      </w:r>
      <w:r w:rsidRPr="00CC718C">
        <w:t>.</w:t>
      </w:r>
      <w:r w:rsidRPr="00CC718C">
        <w:rPr>
          <w:noProof/>
        </w:rPr>
        <w:t xml:space="preserve"> </w:t>
      </w:r>
      <w:r w:rsidR="00BA45D8" w:rsidRPr="00BA45D8">
        <w:rPr>
          <w:noProof/>
        </w:rPr>
        <w:drawing>
          <wp:inline distT="0" distB="0" distL="0" distR="0" wp14:anchorId="5214616F" wp14:editId="027E380E">
            <wp:extent cx="6299835" cy="1201420"/>
            <wp:effectExtent l="0" t="0" r="5715" b="0"/>
            <wp:docPr id="14608333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83330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20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F5F9D" w14:textId="0DCEEE13" w:rsidR="00BA45D8" w:rsidRDefault="00BA45D8">
      <w:pPr>
        <w:rPr>
          <w:noProof/>
          <w:lang w:val="en-US"/>
        </w:rPr>
      </w:pPr>
      <w:r>
        <w:rPr>
          <w:noProof/>
        </w:rPr>
        <w:t xml:space="preserve">Теперь можно собрать </w:t>
      </w:r>
      <w:r>
        <w:rPr>
          <w:noProof/>
          <w:lang w:val="en-US"/>
        </w:rPr>
        <w:t>pipeline</w:t>
      </w:r>
    </w:p>
    <w:p w14:paraId="6D001D2F" w14:textId="73E5B7C4" w:rsidR="00BA45D8" w:rsidRDefault="00BA45D8">
      <w:pPr>
        <w:rPr>
          <w:noProof/>
          <w:lang w:val="en-US"/>
        </w:rPr>
      </w:pPr>
      <w:r w:rsidRPr="00BA45D8">
        <w:rPr>
          <w:noProof/>
          <w:lang w:val="en-US"/>
        </w:rPr>
        <w:drawing>
          <wp:inline distT="0" distB="0" distL="0" distR="0" wp14:anchorId="4EC7C427" wp14:editId="7A1396CF">
            <wp:extent cx="6299835" cy="2252345"/>
            <wp:effectExtent l="0" t="0" r="5715" b="0"/>
            <wp:docPr id="196135667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35667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25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7F208" w14:textId="779D03D4" w:rsidR="00BA45D8" w:rsidRDefault="00BA45D8">
      <w:pPr>
        <w:rPr>
          <w:noProof/>
        </w:rPr>
      </w:pPr>
      <w:r>
        <w:rPr>
          <w:noProof/>
        </w:rPr>
        <w:t>Образ успешно опубликовался</w:t>
      </w:r>
    </w:p>
    <w:p w14:paraId="32CA3A05" w14:textId="46894625" w:rsidR="00BA45D8" w:rsidRPr="00BA45D8" w:rsidRDefault="00BA45D8">
      <w:pPr>
        <w:rPr>
          <w:noProof/>
        </w:rPr>
      </w:pPr>
      <w:r w:rsidRPr="00BA45D8">
        <w:rPr>
          <w:noProof/>
        </w:rPr>
        <w:lastRenderedPageBreak/>
        <w:drawing>
          <wp:inline distT="0" distB="0" distL="0" distR="0" wp14:anchorId="1B54C472" wp14:editId="59E4AF2F">
            <wp:extent cx="6299835" cy="4417695"/>
            <wp:effectExtent l="0" t="0" r="5715" b="1905"/>
            <wp:docPr id="7027960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79605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41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68789" w14:textId="77777777" w:rsidR="00CC718C" w:rsidRPr="00CC726D" w:rsidRDefault="00CC718C"/>
    <w:p w14:paraId="4F68B5BB" w14:textId="51B52716" w:rsidR="00F005F4" w:rsidRPr="00443E28" w:rsidRDefault="00F005F4">
      <w:r w:rsidRPr="00443E28">
        <w:br w:type="page"/>
      </w:r>
    </w:p>
    <w:p w14:paraId="4640EF99" w14:textId="11B1B7BF" w:rsidR="00F005F4" w:rsidRDefault="00F005F4" w:rsidP="0038088F">
      <w:pPr>
        <w:pStyle w:val="1"/>
      </w:pPr>
      <w:bookmarkStart w:id="2" w:name="_Toc191831317"/>
      <w:r w:rsidRPr="0038088F">
        <w:lastRenderedPageBreak/>
        <w:t>Выводы</w:t>
      </w:r>
      <w:bookmarkEnd w:id="2"/>
    </w:p>
    <w:bookmarkEnd w:id="1"/>
    <w:p w14:paraId="38EFAF8A" w14:textId="7C18FE32" w:rsidR="00BA45D8" w:rsidRDefault="00BA45D8" w:rsidP="00BA45D8">
      <w:pPr>
        <w:ind w:firstLine="709"/>
        <w:rPr>
          <w:lang w:eastAsia="ru-RU"/>
        </w:rPr>
      </w:pPr>
      <w:r>
        <w:rPr>
          <w:lang w:eastAsia="ru-RU"/>
        </w:rPr>
        <w:t xml:space="preserve">В ходе выполнения практической работы была реализована полная цепочка CI/CD для автоматизации сборки и публикации </w:t>
      </w:r>
      <w:proofErr w:type="spellStart"/>
      <w:r>
        <w:rPr>
          <w:lang w:eastAsia="ru-RU"/>
        </w:rPr>
        <w:t>Docker</w:t>
      </w:r>
      <w:proofErr w:type="spellEnd"/>
      <w:r>
        <w:rPr>
          <w:lang w:eastAsia="ru-RU"/>
        </w:rPr>
        <w:t xml:space="preserve">-образа в </w:t>
      </w:r>
      <w:proofErr w:type="spellStart"/>
      <w:r>
        <w:rPr>
          <w:lang w:eastAsia="ru-RU"/>
        </w:rPr>
        <w:t>Docker</w:t>
      </w:r>
      <w:proofErr w:type="spellEnd"/>
      <w:r>
        <w:rPr>
          <w:lang w:eastAsia="ru-RU"/>
        </w:rPr>
        <w:t xml:space="preserve"> </w:t>
      </w:r>
      <w:proofErr w:type="spellStart"/>
      <w:r>
        <w:rPr>
          <w:lang w:eastAsia="ru-RU"/>
        </w:rPr>
        <w:t>Hub</w:t>
      </w:r>
      <w:proofErr w:type="spellEnd"/>
      <w:r>
        <w:rPr>
          <w:lang w:eastAsia="ru-RU"/>
        </w:rPr>
        <w:t xml:space="preserve"> с использованием Jenkins. Я научился настраивать Jenkins-сервер, проверять его работоспособность и доступность необходимых плагинов</w:t>
      </w:r>
      <w:r>
        <w:rPr>
          <w:lang w:eastAsia="ru-RU"/>
        </w:rPr>
        <w:t xml:space="preserve">. </w:t>
      </w:r>
      <w:r>
        <w:rPr>
          <w:lang w:eastAsia="ru-RU"/>
        </w:rPr>
        <w:t xml:space="preserve">Были зарегистрирован и настроен аккаунты на </w:t>
      </w:r>
      <w:proofErr w:type="spellStart"/>
      <w:r>
        <w:rPr>
          <w:lang w:eastAsia="ru-RU"/>
        </w:rPr>
        <w:t>Docker</w:t>
      </w:r>
      <w:proofErr w:type="spellEnd"/>
      <w:r>
        <w:rPr>
          <w:lang w:eastAsia="ru-RU"/>
        </w:rPr>
        <w:t xml:space="preserve"> </w:t>
      </w:r>
      <w:proofErr w:type="spellStart"/>
      <w:r>
        <w:rPr>
          <w:lang w:eastAsia="ru-RU"/>
        </w:rPr>
        <w:t>Hub</w:t>
      </w:r>
      <w:proofErr w:type="spellEnd"/>
      <w:r>
        <w:rPr>
          <w:lang w:eastAsia="ru-RU"/>
        </w:rPr>
        <w:t xml:space="preserve">, а также </w:t>
      </w:r>
      <w:r>
        <w:rPr>
          <w:lang w:eastAsia="ru-RU"/>
        </w:rPr>
        <w:t>созданы необходимые токены доступа для интеграции сервисов.</w:t>
      </w:r>
    </w:p>
    <w:p w14:paraId="2AFE466C" w14:textId="0B4BB4A7" w:rsidR="00BA45D8" w:rsidRDefault="00BA45D8" w:rsidP="00BA45D8">
      <w:pPr>
        <w:ind w:firstLine="709"/>
        <w:rPr>
          <w:lang w:eastAsia="ru-RU"/>
        </w:rPr>
      </w:pPr>
      <w:r>
        <w:rPr>
          <w:lang w:eastAsia="ru-RU"/>
        </w:rPr>
        <w:t xml:space="preserve">На сервере Jenkins был установлен и настроен плагин для взаимодействия с </w:t>
      </w:r>
      <w:proofErr w:type="spellStart"/>
      <w:r>
        <w:rPr>
          <w:lang w:eastAsia="ru-RU"/>
        </w:rPr>
        <w:t>GitLab</w:t>
      </w:r>
      <w:proofErr w:type="spellEnd"/>
      <w:r>
        <w:rPr>
          <w:lang w:eastAsia="ru-RU"/>
        </w:rPr>
        <w:t xml:space="preserve">, после чего был разработан и реализован Jenkins </w:t>
      </w:r>
      <w:proofErr w:type="spellStart"/>
      <w:r>
        <w:rPr>
          <w:lang w:eastAsia="ru-RU"/>
        </w:rPr>
        <w:t>Pipeline</w:t>
      </w:r>
      <w:proofErr w:type="spellEnd"/>
      <w:r>
        <w:rPr>
          <w:lang w:eastAsia="ru-RU"/>
        </w:rPr>
        <w:t xml:space="preserve">, включающий этапы получения кода из репозитория, сборки </w:t>
      </w:r>
      <w:proofErr w:type="spellStart"/>
      <w:r>
        <w:rPr>
          <w:lang w:eastAsia="ru-RU"/>
        </w:rPr>
        <w:t>Docker</w:t>
      </w:r>
      <w:proofErr w:type="spellEnd"/>
      <w:r>
        <w:rPr>
          <w:lang w:eastAsia="ru-RU"/>
        </w:rPr>
        <w:t xml:space="preserve">-образа, его публикации в </w:t>
      </w:r>
      <w:proofErr w:type="spellStart"/>
      <w:r>
        <w:rPr>
          <w:lang w:eastAsia="ru-RU"/>
        </w:rPr>
        <w:t>Docker</w:t>
      </w:r>
      <w:proofErr w:type="spellEnd"/>
      <w:r>
        <w:rPr>
          <w:lang w:eastAsia="ru-RU"/>
        </w:rPr>
        <w:t xml:space="preserve"> </w:t>
      </w:r>
      <w:proofErr w:type="spellStart"/>
      <w:r>
        <w:rPr>
          <w:lang w:eastAsia="ru-RU"/>
        </w:rPr>
        <w:t>Hub</w:t>
      </w:r>
      <w:proofErr w:type="spellEnd"/>
      <w:r>
        <w:rPr>
          <w:lang w:eastAsia="ru-RU"/>
        </w:rPr>
        <w:t xml:space="preserve"> и проверки успешности выполнения всех этапов.</w:t>
      </w:r>
    </w:p>
    <w:p w14:paraId="10BEFA57" w14:textId="22498580" w:rsidR="0038088F" w:rsidRPr="00F005F4" w:rsidRDefault="00BA45D8" w:rsidP="00BA45D8">
      <w:pPr>
        <w:ind w:firstLine="709"/>
      </w:pPr>
      <w:r>
        <w:rPr>
          <w:lang w:eastAsia="ru-RU"/>
        </w:rPr>
        <w:t xml:space="preserve">Работа позволила закрепить навыки по созданию и настройке </w:t>
      </w:r>
      <w:proofErr w:type="spellStart"/>
      <w:r>
        <w:rPr>
          <w:lang w:eastAsia="ru-RU"/>
        </w:rPr>
        <w:t>пайплайнов</w:t>
      </w:r>
      <w:proofErr w:type="spellEnd"/>
      <w:r>
        <w:rPr>
          <w:lang w:eastAsia="ru-RU"/>
        </w:rPr>
        <w:t xml:space="preserve"> в Jenkins, работе с </w:t>
      </w:r>
      <w:proofErr w:type="spellStart"/>
      <w:r>
        <w:rPr>
          <w:lang w:eastAsia="ru-RU"/>
        </w:rPr>
        <w:t>Docker</w:t>
      </w:r>
      <w:proofErr w:type="spellEnd"/>
      <w:r>
        <w:rPr>
          <w:lang w:eastAsia="ru-RU"/>
        </w:rPr>
        <w:t xml:space="preserve"> и автоматизации процессов развертывания приложений. Все этапы были успешно выполнены, в результате чего созданный </w:t>
      </w:r>
      <w:proofErr w:type="spellStart"/>
      <w:r>
        <w:rPr>
          <w:lang w:eastAsia="ru-RU"/>
        </w:rPr>
        <w:t>Docker</w:t>
      </w:r>
      <w:proofErr w:type="spellEnd"/>
      <w:r>
        <w:rPr>
          <w:lang w:eastAsia="ru-RU"/>
        </w:rPr>
        <w:t xml:space="preserve">-образ был опубликован в </w:t>
      </w:r>
      <w:proofErr w:type="spellStart"/>
      <w:r>
        <w:rPr>
          <w:lang w:eastAsia="ru-RU"/>
        </w:rPr>
        <w:t>Docker</w:t>
      </w:r>
      <w:proofErr w:type="spellEnd"/>
      <w:r>
        <w:rPr>
          <w:lang w:eastAsia="ru-RU"/>
        </w:rPr>
        <w:t xml:space="preserve"> </w:t>
      </w:r>
      <w:proofErr w:type="spellStart"/>
      <w:r>
        <w:rPr>
          <w:lang w:eastAsia="ru-RU"/>
        </w:rPr>
        <w:t>Hub</w:t>
      </w:r>
      <w:proofErr w:type="spellEnd"/>
      <w:r>
        <w:rPr>
          <w:lang w:eastAsia="ru-RU"/>
        </w:rPr>
        <w:t>.</w:t>
      </w:r>
    </w:p>
    <w:sectPr w:rsidR="0038088F" w:rsidRPr="00F005F4" w:rsidSect="00311C28">
      <w:footerReference w:type="default" r:id="rId19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CBE2F4" w14:textId="77777777" w:rsidR="00EB3C74" w:rsidRDefault="00EB3C74" w:rsidP="00663BF7">
      <w:pPr>
        <w:spacing w:after="0" w:line="240" w:lineRule="auto"/>
      </w:pPr>
      <w:r>
        <w:separator/>
      </w:r>
    </w:p>
  </w:endnote>
  <w:endnote w:type="continuationSeparator" w:id="0">
    <w:p w14:paraId="7B4D706A" w14:textId="77777777" w:rsidR="00EB3C74" w:rsidRDefault="00EB3C74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63758F36" w:rsidR="00FC4983" w:rsidRDefault="00FC4983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3192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D61D771" w14:textId="77777777" w:rsidR="00FC4983" w:rsidRDefault="00FC498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909B7B" w14:textId="77777777" w:rsidR="00EB3C74" w:rsidRDefault="00EB3C74" w:rsidP="00663BF7">
      <w:pPr>
        <w:spacing w:after="0" w:line="240" w:lineRule="auto"/>
      </w:pPr>
      <w:r>
        <w:separator/>
      </w:r>
    </w:p>
  </w:footnote>
  <w:footnote w:type="continuationSeparator" w:id="0">
    <w:p w14:paraId="7903EBE1" w14:textId="77777777" w:rsidR="00EB3C74" w:rsidRDefault="00EB3C74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2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6E1566"/>
    <w:multiLevelType w:val="multilevel"/>
    <w:tmpl w:val="1F460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8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9" w15:restartNumberingAfterBreak="0">
    <w:nsid w:val="6E921A89"/>
    <w:multiLevelType w:val="hybridMultilevel"/>
    <w:tmpl w:val="812A9CC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4" w15:restartNumberingAfterBreak="0">
    <w:nsid w:val="7A962B8B"/>
    <w:multiLevelType w:val="hybridMultilevel"/>
    <w:tmpl w:val="4CB29EA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1531610">
    <w:abstractNumId w:val="26"/>
  </w:num>
  <w:num w:numId="2" w16cid:durableId="976373219">
    <w:abstractNumId w:val="14"/>
  </w:num>
  <w:num w:numId="3" w16cid:durableId="1812598006">
    <w:abstractNumId w:val="24"/>
  </w:num>
  <w:num w:numId="4" w16cid:durableId="774251644">
    <w:abstractNumId w:val="36"/>
  </w:num>
  <w:num w:numId="5" w16cid:durableId="122165003">
    <w:abstractNumId w:val="3"/>
  </w:num>
  <w:num w:numId="6" w16cid:durableId="943147822">
    <w:abstractNumId w:val="4"/>
  </w:num>
  <w:num w:numId="7" w16cid:durableId="1743527322">
    <w:abstractNumId w:val="15"/>
  </w:num>
  <w:num w:numId="8" w16cid:durableId="1197693574">
    <w:abstractNumId w:val="9"/>
  </w:num>
  <w:num w:numId="9" w16cid:durableId="485900110">
    <w:abstractNumId w:val="13"/>
  </w:num>
  <w:num w:numId="10" w16cid:durableId="504439042">
    <w:abstractNumId w:val="30"/>
  </w:num>
  <w:num w:numId="11" w16cid:durableId="971524581">
    <w:abstractNumId w:val="6"/>
  </w:num>
  <w:num w:numId="12" w16cid:durableId="1373189041">
    <w:abstractNumId w:val="10"/>
  </w:num>
  <w:num w:numId="13" w16cid:durableId="802188793">
    <w:abstractNumId w:val="31"/>
  </w:num>
  <w:num w:numId="14" w16cid:durableId="1410612722">
    <w:abstractNumId w:val="12"/>
  </w:num>
  <w:num w:numId="15" w16cid:durableId="1742215854">
    <w:abstractNumId w:val="35"/>
  </w:num>
  <w:num w:numId="16" w16cid:durableId="424111046">
    <w:abstractNumId w:val="11"/>
  </w:num>
  <w:num w:numId="17" w16cid:durableId="1045712232">
    <w:abstractNumId w:val="19"/>
  </w:num>
  <w:num w:numId="18" w16cid:durableId="426777734">
    <w:abstractNumId w:val="21"/>
  </w:num>
  <w:num w:numId="19" w16cid:durableId="1903784834">
    <w:abstractNumId w:val="5"/>
  </w:num>
  <w:num w:numId="20" w16cid:durableId="1462260470">
    <w:abstractNumId w:val="28"/>
  </w:num>
  <w:num w:numId="21" w16cid:durableId="1687321340">
    <w:abstractNumId w:val="8"/>
  </w:num>
  <w:num w:numId="22" w16cid:durableId="2081059032">
    <w:abstractNumId w:val="33"/>
  </w:num>
  <w:num w:numId="23" w16cid:durableId="1321037733">
    <w:abstractNumId w:val="18"/>
  </w:num>
  <w:num w:numId="24" w16cid:durableId="334109508">
    <w:abstractNumId w:val="16"/>
  </w:num>
  <w:num w:numId="25" w16cid:durableId="1250699972">
    <w:abstractNumId w:val="27"/>
  </w:num>
  <w:num w:numId="26" w16cid:durableId="84808368">
    <w:abstractNumId w:val="1"/>
  </w:num>
  <w:num w:numId="27" w16cid:durableId="1975326094">
    <w:abstractNumId w:val="25"/>
  </w:num>
  <w:num w:numId="28" w16cid:durableId="765079062">
    <w:abstractNumId w:val="20"/>
  </w:num>
  <w:num w:numId="29" w16cid:durableId="675882427">
    <w:abstractNumId w:val="7"/>
  </w:num>
  <w:num w:numId="30" w16cid:durableId="804084787">
    <w:abstractNumId w:val="22"/>
  </w:num>
  <w:num w:numId="31" w16cid:durableId="2083017286">
    <w:abstractNumId w:val="0"/>
  </w:num>
  <w:num w:numId="32" w16cid:durableId="685594177">
    <w:abstractNumId w:val="17"/>
  </w:num>
  <w:num w:numId="33" w16cid:durableId="1721978221">
    <w:abstractNumId w:val="2"/>
  </w:num>
  <w:num w:numId="34" w16cid:durableId="278606236">
    <w:abstractNumId w:val="32"/>
  </w:num>
  <w:num w:numId="35" w16cid:durableId="613487107">
    <w:abstractNumId w:val="34"/>
  </w:num>
  <w:num w:numId="36" w16cid:durableId="117995459">
    <w:abstractNumId w:val="23"/>
  </w:num>
  <w:num w:numId="37" w16cid:durableId="80015485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ru-RU" w:vendorID="64" w:dllVersion="6" w:nlCheck="1" w:checkStyle="0"/>
  <w:activeWritingStyle w:appName="MSWord" w:lang="ru-RU" w:vendorID="64" w:dllVersion="4096" w:nlCheck="1" w:checkStyle="0"/>
  <w:proofState w:spelling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41B4"/>
    <w:rsid w:val="000102BD"/>
    <w:rsid w:val="00011BC7"/>
    <w:rsid w:val="00011DD1"/>
    <w:rsid w:val="000125E0"/>
    <w:rsid w:val="000209B2"/>
    <w:rsid w:val="000235B6"/>
    <w:rsid w:val="00024232"/>
    <w:rsid w:val="00032401"/>
    <w:rsid w:val="00042B92"/>
    <w:rsid w:val="000457BE"/>
    <w:rsid w:val="00051514"/>
    <w:rsid w:val="00052B94"/>
    <w:rsid w:val="00056C14"/>
    <w:rsid w:val="00056CEF"/>
    <w:rsid w:val="000620BA"/>
    <w:rsid w:val="00070605"/>
    <w:rsid w:val="00074925"/>
    <w:rsid w:val="0008099C"/>
    <w:rsid w:val="00082E1E"/>
    <w:rsid w:val="0008473E"/>
    <w:rsid w:val="000924B7"/>
    <w:rsid w:val="00092ABE"/>
    <w:rsid w:val="00095A1C"/>
    <w:rsid w:val="000A0382"/>
    <w:rsid w:val="000A222D"/>
    <w:rsid w:val="000A6878"/>
    <w:rsid w:val="000B0043"/>
    <w:rsid w:val="000B263C"/>
    <w:rsid w:val="000C1FA3"/>
    <w:rsid w:val="000C2731"/>
    <w:rsid w:val="000D1A81"/>
    <w:rsid w:val="000D2F16"/>
    <w:rsid w:val="000D4A85"/>
    <w:rsid w:val="000D4E96"/>
    <w:rsid w:val="000D6201"/>
    <w:rsid w:val="000E3435"/>
    <w:rsid w:val="000E7A64"/>
    <w:rsid w:val="000F44F2"/>
    <w:rsid w:val="00106472"/>
    <w:rsid w:val="00111034"/>
    <w:rsid w:val="001204BC"/>
    <w:rsid w:val="00120565"/>
    <w:rsid w:val="00121CC1"/>
    <w:rsid w:val="00136D7A"/>
    <w:rsid w:val="00137ED6"/>
    <w:rsid w:val="00140882"/>
    <w:rsid w:val="00141990"/>
    <w:rsid w:val="0014248E"/>
    <w:rsid w:val="00147FF2"/>
    <w:rsid w:val="00150D32"/>
    <w:rsid w:val="00152022"/>
    <w:rsid w:val="00154F4A"/>
    <w:rsid w:val="0016193B"/>
    <w:rsid w:val="00161ECD"/>
    <w:rsid w:val="00165D74"/>
    <w:rsid w:val="00166CB6"/>
    <w:rsid w:val="0017060A"/>
    <w:rsid w:val="001726C2"/>
    <w:rsid w:val="00173BA9"/>
    <w:rsid w:val="00174762"/>
    <w:rsid w:val="001755BC"/>
    <w:rsid w:val="00181347"/>
    <w:rsid w:val="001836C0"/>
    <w:rsid w:val="00187A91"/>
    <w:rsid w:val="00193596"/>
    <w:rsid w:val="001B5244"/>
    <w:rsid w:val="001D572F"/>
    <w:rsid w:val="001E06F8"/>
    <w:rsid w:val="001E14DD"/>
    <w:rsid w:val="001E317B"/>
    <w:rsid w:val="001E3E43"/>
    <w:rsid w:val="001E5DD2"/>
    <w:rsid w:val="001F003D"/>
    <w:rsid w:val="001F404C"/>
    <w:rsid w:val="001F4323"/>
    <w:rsid w:val="001F5590"/>
    <w:rsid w:val="002007DB"/>
    <w:rsid w:val="00207437"/>
    <w:rsid w:val="00213A0D"/>
    <w:rsid w:val="002149E6"/>
    <w:rsid w:val="00224B7E"/>
    <w:rsid w:val="00232CD6"/>
    <w:rsid w:val="002336CC"/>
    <w:rsid w:val="00235F53"/>
    <w:rsid w:val="00237D76"/>
    <w:rsid w:val="00240ECD"/>
    <w:rsid w:val="0024498A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747D2"/>
    <w:rsid w:val="00277B9F"/>
    <w:rsid w:val="00277BA8"/>
    <w:rsid w:val="00277BEC"/>
    <w:rsid w:val="002833AC"/>
    <w:rsid w:val="00283D59"/>
    <w:rsid w:val="00284CD5"/>
    <w:rsid w:val="0028513B"/>
    <w:rsid w:val="0029092E"/>
    <w:rsid w:val="00291AE4"/>
    <w:rsid w:val="0029640B"/>
    <w:rsid w:val="002A347D"/>
    <w:rsid w:val="002A52DA"/>
    <w:rsid w:val="002A710C"/>
    <w:rsid w:val="002A73D2"/>
    <w:rsid w:val="002B1868"/>
    <w:rsid w:val="002B3211"/>
    <w:rsid w:val="002C143C"/>
    <w:rsid w:val="002C7AB5"/>
    <w:rsid w:val="002D08C3"/>
    <w:rsid w:val="002D3DFD"/>
    <w:rsid w:val="00311C28"/>
    <w:rsid w:val="003152F3"/>
    <w:rsid w:val="00324368"/>
    <w:rsid w:val="00327D43"/>
    <w:rsid w:val="0033732C"/>
    <w:rsid w:val="0034047D"/>
    <w:rsid w:val="00342A27"/>
    <w:rsid w:val="00353D44"/>
    <w:rsid w:val="00355935"/>
    <w:rsid w:val="0036207A"/>
    <w:rsid w:val="00363B50"/>
    <w:rsid w:val="00366A1B"/>
    <w:rsid w:val="00370274"/>
    <w:rsid w:val="00370657"/>
    <w:rsid w:val="00371517"/>
    <w:rsid w:val="00372190"/>
    <w:rsid w:val="0038088F"/>
    <w:rsid w:val="00381E98"/>
    <w:rsid w:val="00394454"/>
    <w:rsid w:val="003A0E21"/>
    <w:rsid w:val="003A2C19"/>
    <w:rsid w:val="003A3860"/>
    <w:rsid w:val="003A5103"/>
    <w:rsid w:val="003A5FCB"/>
    <w:rsid w:val="003A6192"/>
    <w:rsid w:val="003A7321"/>
    <w:rsid w:val="003B44A6"/>
    <w:rsid w:val="003B72D2"/>
    <w:rsid w:val="003C14D4"/>
    <w:rsid w:val="003C277D"/>
    <w:rsid w:val="003D0B09"/>
    <w:rsid w:val="003E16DC"/>
    <w:rsid w:val="003E1A36"/>
    <w:rsid w:val="003E4708"/>
    <w:rsid w:val="003E57DC"/>
    <w:rsid w:val="00401436"/>
    <w:rsid w:val="00402048"/>
    <w:rsid w:val="004020D8"/>
    <w:rsid w:val="0041138D"/>
    <w:rsid w:val="004115FF"/>
    <w:rsid w:val="0041341B"/>
    <w:rsid w:val="00415527"/>
    <w:rsid w:val="00415D6B"/>
    <w:rsid w:val="00431C69"/>
    <w:rsid w:val="0044396B"/>
    <w:rsid w:val="00443E28"/>
    <w:rsid w:val="004479C7"/>
    <w:rsid w:val="00454EB4"/>
    <w:rsid w:val="00455FED"/>
    <w:rsid w:val="0046188C"/>
    <w:rsid w:val="00476716"/>
    <w:rsid w:val="00481055"/>
    <w:rsid w:val="0048135E"/>
    <w:rsid w:val="004831C9"/>
    <w:rsid w:val="00483FD4"/>
    <w:rsid w:val="004908B5"/>
    <w:rsid w:val="004915F2"/>
    <w:rsid w:val="0049293E"/>
    <w:rsid w:val="00494D72"/>
    <w:rsid w:val="0049621F"/>
    <w:rsid w:val="0049669F"/>
    <w:rsid w:val="004A04FE"/>
    <w:rsid w:val="004A517A"/>
    <w:rsid w:val="004B3BF2"/>
    <w:rsid w:val="004B6BF2"/>
    <w:rsid w:val="004B7349"/>
    <w:rsid w:val="004B7F9E"/>
    <w:rsid w:val="004C0C23"/>
    <w:rsid w:val="004C42AB"/>
    <w:rsid w:val="004C46F1"/>
    <w:rsid w:val="004C53E8"/>
    <w:rsid w:val="004D2204"/>
    <w:rsid w:val="004D4E85"/>
    <w:rsid w:val="004D61A1"/>
    <w:rsid w:val="004E1A8B"/>
    <w:rsid w:val="004F1111"/>
    <w:rsid w:val="004F5609"/>
    <w:rsid w:val="005018B6"/>
    <w:rsid w:val="00503027"/>
    <w:rsid w:val="00520965"/>
    <w:rsid w:val="00530A0B"/>
    <w:rsid w:val="005325C2"/>
    <w:rsid w:val="00547C0E"/>
    <w:rsid w:val="00557B15"/>
    <w:rsid w:val="005601C7"/>
    <w:rsid w:val="00560AC6"/>
    <w:rsid w:val="0056275E"/>
    <w:rsid w:val="00563703"/>
    <w:rsid w:val="00565D41"/>
    <w:rsid w:val="00566D7D"/>
    <w:rsid w:val="00573703"/>
    <w:rsid w:val="00575B97"/>
    <w:rsid w:val="00583EE5"/>
    <w:rsid w:val="00586E00"/>
    <w:rsid w:val="005A06C1"/>
    <w:rsid w:val="005A077A"/>
    <w:rsid w:val="005A13D0"/>
    <w:rsid w:val="005A69B5"/>
    <w:rsid w:val="005B00BF"/>
    <w:rsid w:val="005B0C2A"/>
    <w:rsid w:val="005C0C96"/>
    <w:rsid w:val="005C283C"/>
    <w:rsid w:val="005D4538"/>
    <w:rsid w:val="005D63B6"/>
    <w:rsid w:val="005E3774"/>
    <w:rsid w:val="005E647A"/>
    <w:rsid w:val="00605124"/>
    <w:rsid w:val="006051DB"/>
    <w:rsid w:val="00605B70"/>
    <w:rsid w:val="00606B72"/>
    <w:rsid w:val="00612E1B"/>
    <w:rsid w:val="006171C4"/>
    <w:rsid w:val="00623D8E"/>
    <w:rsid w:val="00624B8F"/>
    <w:rsid w:val="006250AE"/>
    <w:rsid w:val="0063181A"/>
    <w:rsid w:val="00635E6D"/>
    <w:rsid w:val="0064056A"/>
    <w:rsid w:val="00655DB2"/>
    <w:rsid w:val="00662307"/>
    <w:rsid w:val="00663BF7"/>
    <w:rsid w:val="00666519"/>
    <w:rsid w:val="00671E37"/>
    <w:rsid w:val="00673B45"/>
    <w:rsid w:val="006808EE"/>
    <w:rsid w:val="00682DF8"/>
    <w:rsid w:val="006C0E25"/>
    <w:rsid w:val="006C28BF"/>
    <w:rsid w:val="006C6E54"/>
    <w:rsid w:val="006E3EF8"/>
    <w:rsid w:val="006E62CB"/>
    <w:rsid w:val="006E6F96"/>
    <w:rsid w:val="006F2404"/>
    <w:rsid w:val="00700248"/>
    <w:rsid w:val="00702436"/>
    <w:rsid w:val="007074F3"/>
    <w:rsid w:val="0071336A"/>
    <w:rsid w:val="0071361A"/>
    <w:rsid w:val="007139CB"/>
    <w:rsid w:val="00716F50"/>
    <w:rsid w:val="007259B7"/>
    <w:rsid w:val="007356F6"/>
    <w:rsid w:val="00736487"/>
    <w:rsid w:val="00740A9F"/>
    <w:rsid w:val="00741EAF"/>
    <w:rsid w:val="007443D8"/>
    <w:rsid w:val="0074491F"/>
    <w:rsid w:val="00751E2E"/>
    <w:rsid w:val="00756414"/>
    <w:rsid w:val="00757213"/>
    <w:rsid w:val="00757921"/>
    <w:rsid w:val="00761264"/>
    <w:rsid w:val="007632B1"/>
    <w:rsid w:val="00783587"/>
    <w:rsid w:val="007A2B14"/>
    <w:rsid w:val="007A360C"/>
    <w:rsid w:val="007C0AAE"/>
    <w:rsid w:val="007C0F62"/>
    <w:rsid w:val="007C1497"/>
    <w:rsid w:val="007C17D0"/>
    <w:rsid w:val="007E0D53"/>
    <w:rsid w:val="007E4133"/>
    <w:rsid w:val="007E79DC"/>
    <w:rsid w:val="007F02B6"/>
    <w:rsid w:val="007F3403"/>
    <w:rsid w:val="0080205D"/>
    <w:rsid w:val="00805BA7"/>
    <w:rsid w:val="00810648"/>
    <w:rsid w:val="00811C5D"/>
    <w:rsid w:val="00812243"/>
    <w:rsid w:val="00815A25"/>
    <w:rsid w:val="00823629"/>
    <w:rsid w:val="008303F6"/>
    <w:rsid w:val="00830C80"/>
    <w:rsid w:val="00831423"/>
    <w:rsid w:val="00833286"/>
    <w:rsid w:val="0083481E"/>
    <w:rsid w:val="00837A87"/>
    <w:rsid w:val="00840E5E"/>
    <w:rsid w:val="00845D50"/>
    <w:rsid w:val="00856619"/>
    <w:rsid w:val="008577AA"/>
    <w:rsid w:val="00863F23"/>
    <w:rsid w:val="00865169"/>
    <w:rsid w:val="0087320A"/>
    <w:rsid w:val="00882D15"/>
    <w:rsid w:val="00886185"/>
    <w:rsid w:val="00887DA4"/>
    <w:rsid w:val="008A09D9"/>
    <w:rsid w:val="008A1B86"/>
    <w:rsid w:val="008A5555"/>
    <w:rsid w:val="008A6B50"/>
    <w:rsid w:val="008B03F3"/>
    <w:rsid w:val="008B282E"/>
    <w:rsid w:val="008B2E4E"/>
    <w:rsid w:val="008B6BB0"/>
    <w:rsid w:val="008D46BA"/>
    <w:rsid w:val="008D5ADD"/>
    <w:rsid w:val="008D6273"/>
    <w:rsid w:val="008E09BF"/>
    <w:rsid w:val="008E76C7"/>
    <w:rsid w:val="008E7FB6"/>
    <w:rsid w:val="008F3932"/>
    <w:rsid w:val="00902AE0"/>
    <w:rsid w:val="009048C3"/>
    <w:rsid w:val="00904B83"/>
    <w:rsid w:val="00910A0E"/>
    <w:rsid w:val="00913049"/>
    <w:rsid w:val="0091403B"/>
    <w:rsid w:val="009222F5"/>
    <w:rsid w:val="009274D1"/>
    <w:rsid w:val="009274FD"/>
    <w:rsid w:val="00933625"/>
    <w:rsid w:val="00933B16"/>
    <w:rsid w:val="00936E7A"/>
    <w:rsid w:val="0094192C"/>
    <w:rsid w:val="0094391C"/>
    <w:rsid w:val="00946394"/>
    <w:rsid w:val="00952ED2"/>
    <w:rsid w:val="00953D3D"/>
    <w:rsid w:val="00955B10"/>
    <w:rsid w:val="00960CDB"/>
    <w:rsid w:val="009646DD"/>
    <w:rsid w:val="009651FA"/>
    <w:rsid w:val="009724E4"/>
    <w:rsid w:val="00981062"/>
    <w:rsid w:val="00983C9B"/>
    <w:rsid w:val="00985D11"/>
    <w:rsid w:val="00985EDA"/>
    <w:rsid w:val="0098662B"/>
    <w:rsid w:val="00987032"/>
    <w:rsid w:val="00990E34"/>
    <w:rsid w:val="00994E4E"/>
    <w:rsid w:val="00997AB4"/>
    <w:rsid w:val="009A57CF"/>
    <w:rsid w:val="009B7FD1"/>
    <w:rsid w:val="009C5048"/>
    <w:rsid w:val="009C6E88"/>
    <w:rsid w:val="009D07C8"/>
    <w:rsid w:val="009D7199"/>
    <w:rsid w:val="009D7C95"/>
    <w:rsid w:val="009F044C"/>
    <w:rsid w:val="009F1EA8"/>
    <w:rsid w:val="009F3034"/>
    <w:rsid w:val="009F34FA"/>
    <w:rsid w:val="00A105D9"/>
    <w:rsid w:val="00A21DD9"/>
    <w:rsid w:val="00A41030"/>
    <w:rsid w:val="00A51248"/>
    <w:rsid w:val="00A54C3E"/>
    <w:rsid w:val="00A65352"/>
    <w:rsid w:val="00A655ED"/>
    <w:rsid w:val="00A7026A"/>
    <w:rsid w:val="00A74629"/>
    <w:rsid w:val="00A76118"/>
    <w:rsid w:val="00A77558"/>
    <w:rsid w:val="00A84526"/>
    <w:rsid w:val="00A85B34"/>
    <w:rsid w:val="00A9061F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DAF"/>
    <w:rsid w:val="00B0129C"/>
    <w:rsid w:val="00B01DEC"/>
    <w:rsid w:val="00B028F6"/>
    <w:rsid w:val="00B0322A"/>
    <w:rsid w:val="00B04DE0"/>
    <w:rsid w:val="00B05C6F"/>
    <w:rsid w:val="00B13DF5"/>
    <w:rsid w:val="00B14922"/>
    <w:rsid w:val="00B20E30"/>
    <w:rsid w:val="00B2518B"/>
    <w:rsid w:val="00B25CBA"/>
    <w:rsid w:val="00B25E09"/>
    <w:rsid w:val="00B36167"/>
    <w:rsid w:val="00B44A78"/>
    <w:rsid w:val="00B5446A"/>
    <w:rsid w:val="00B6656E"/>
    <w:rsid w:val="00B67440"/>
    <w:rsid w:val="00B70467"/>
    <w:rsid w:val="00B707D6"/>
    <w:rsid w:val="00B755C5"/>
    <w:rsid w:val="00B93818"/>
    <w:rsid w:val="00B954E3"/>
    <w:rsid w:val="00B96260"/>
    <w:rsid w:val="00BA009C"/>
    <w:rsid w:val="00BA15B7"/>
    <w:rsid w:val="00BA15C8"/>
    <w:rsid w:val="00BA28B5"/>
    <w:rsid w:val="00BA3D11"/>
    <w:rsid w:val="00BA45D8"/>
    <w:rsid w:val="00BA68C5"/>
    <w:rsid w:val="00BC230C"/>
    <w:rsid w:val="00BC298B"/>
    <w:rsid w:val="00BD1D90"/>
    <w:rsid w:val="00BD2E6F"/>
    <w:rsid w:val="00BD3192"/>
    <w:rsid w:val="00BD358B"/>
    <w:rsid w:val="00BD42C1"/>
    <w:rsid w:val="00BD631A"/>
    <w:rsid w:val="00BD6F6E"/>
    <w:rsid w:val="00BE3CFF"/>
    <w:rsid w:val="00C06117"/>
    <w:rsid w:val="00C14623"/>
    <w:rsid w:val="00C15136"/>
    <w:rsid w:val="00C22342"/>
    <w:rsid w:val="00C337C0"/>
    <w:rsid w:val="00C3408F"/>
    <w:rsid w:val="00C34C50"/>
    <w:rsid w:val="00C40AD7"/>
    <w:rsid w:val="00C4361C"/>
    <w:rsid w:val="00C52086"/>
    <w:rsid w:val="00C55B40"/>
    <w:rsid w:val="00C55D7F"/>
    <w:rsid w:val="00C606F5"/>
    <w:rsid w:val="00C62A4D"/>
    <w:rsid w:val="00C73193"/>
    <w:rsid w:val="00C73BD9"/>
    <w:rsid w:val="00C7576F"/>
    <w:rsid w:val="00C82283"/>
    <w:rsid w:val="00C96969"/>
    <w:rsid w:val="00C96C94"/>
    <w:rsid w:val="00CA1C93"/>
    <w:rsid w:val="00CA1D8F"/>
    <w:rsid w:val="00CA2B70"/>
    <w:rsid w:val="00CA3EA7"/>
    <w:rsid w:val="00CA5C63"/>
    <w:rsid w:val="00CA7115"/>
    <w:rsid w:val="00CB1F6F"/>
    <w:rsid w:val="00CC2C2A"/>
    <w:rsid w:val="00CC6A93"/>
    <w:rsid w:val="00CC718C"/>
    <w:rsid w:val="00CC726D"/>
    <w:rsid w:val="00CD621B"/>
    <w:rsid w:val="00CD6583"/>
    <w:rsid w:val="00CD6E28"/>
    <w:rsid w:val="00CE4590"/>
    <w:rsid w:val="00CE6303"/>
    <w:rsid w:val="00CF106A"/>
    <w:rsid w:val="00CF3A4F"/>
    <w:rsid w:val="00D030B9"/>
    <w:rsid w:val="00D03360"/>
    <w:rsid w:val="00D03E53"/>
    <w:rsid w:val="00D07F55"/>
    <w:rsid w:val="00D10FEB"/>
    <w:rsid w:val="00D16B87"/>
    <w:rsid w:val="00D1774E"/>
    <w:rsid w:val="00D2644B"/>
    <w:rsid w:val="00D317C2"/>
    <w:rsid w:val="00D3410E"/>
    <w:rsid w:val="00D36E25"/>
    <w:rsid w:val="00D54445"/>
    <w:rsid w:val="00D54F0F"/>
    <w:rsid w:val="00D555FF"/>
    <w:rsid w:val="00D61AB3"/>
    <w:rsid w:val="00D64449"/>
    <w:rsid w:val="00D664F6"/>
    <w:rsid w:val="00D67DAF"/>
    <w:rsid w:val="00D74F0A"/>
    <w:rsid w:val="00D802E5"/>
    <w:rsid w:val="00D91B15"/>
    <w:rsid w:val="00D979F3"/>
    <w:rsid w:val="00DA2844"/>
    <w:rsid w:val="00DA40C1"/>
    <w:rsid w:val="00DA5FF8"/>
    <w:rsid w:val="00DA76E1"/>
    <w:rsid w:val="00DB0E4C"/>
    <w:rsid w:val="00DB3881"/>
    <w:rsid w:val="00DB389F"/>
    <w:rsid w:val="00DB3F8B"/>
    <w:rsid w:val="00DB4D94"/>
    <w:rsid w:val="00DB64B9"/>
    <w:rsid w:val="00DC1897"/>
    <w:rsid w:val="00DC30D8"/>
    <w:rsid w:val="00DD05B6"/>
    <w:rsid w:val="00DD4C1E"/>
    <w:rsid w:val="00DD5438"/>
    <w:rsid w:val="00DF0432"/>
    <w:rsid w:val="00DF63BA"/>
    <w:rsid w:val="00E0542A"/>
    <w:rsid w:val="00E07327"/>
    <w:rsid w:val="00E20BB9"/>
    <w:rsid w:val="00E25417"/>
    <w:rsid w:val="00E30C02"/>
    <w:rsid w:val="00E34FB6"/>
    <w:rsid w:val="00E3677D"/>
    <w:rsid w:val="00E37E57"/>
    <w:rsid w:val="00E400EB"/>
    <w:rsid w:val="00E565A5"/>
    <w:rsid w:val="00E67ADE"/>
    <w:rsid w:val="00E71CDF"/>
    <w:rsid w:val="00E7315C"/>
    <w:rsid w:val="00E745A6"/>
    <w:rsid w:val="00E746E7"/>
    <w:rsid w:val="00E75A4F"/>
    <w:rsid w:val="00E92205"/>
    <w:rsid w:val="00E92EB1"/>
    <w:rsid w:val="00E97568"/>
    <w:rsid w:val="00E97E3B"/>
    <w:rsid w:val="00EA3DE2"/>
    <w:rsid w:val="00EB22A5"/>
    <w:rsid w:val="00EB33ED"/>
    <w:rsid w:val="00EB3C74"/>
    <w:rsid w:val="00ED1098"/>
    <w:rsid w:val="00ED23CD"/>
    <w:rsid w:val="00ED2D52"/>
    <w:rsid w:val="00ED48C7"/>
    <w:rsid w:val="00ED6389"/>
    <w:rsid w:val="00F005F4"/>
    <w:rsid w:val="00F014EF"/>
    <w:rsid w:val="00F0378C"/>
    <w:rsid w:val="00F040EE"/>
    <w:rsid w:val="00F11752"/>
    <w:rsid w:val="00F15311"/>
    <w:rsid w:val="00F175CB"/>
    <w:rsid w:val="00F263A7"/>
    <w:rsid w:val="00F306FB"/>
    <w:rsid w:val="00F3235A"/>
    <w:rsid w:val="00F51205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290F"/>
    <w:rsid w:val="00F75455"/>
    <w:rsid w:val="00F773F2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223C"/>
    <w:rsid w:val="00FB31BE"/>
    <w:rsid w:val="00FB3E67"/>
    <w:rsid w:val="00FB6DFA"/>
    <w:rsid w:val="00FB70EA"/>
    <w:rsid w:val="00FC4983"/>
    <w:rsid w:val="00FD0B3B"/>
    <w:rsid w:val="00FD611D"/>
    <w:rsid w:val="00FE20D6"/>
    <w:rsid w:val="00FF15A6"/>
    <w:rsid w:val="00FF3019"/>
    <w:rsid w:val="00FF3493"/>
    <w:rsid w:val="00FF35D1"/>
    <w:rsid w:val="00FF535E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38088F"/>
    <w:pPr>
      <w:keepNext/>
      <w:keepLines/>
      <w:spacing w:after="24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38088F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/>
      <w:color w:val="auto"/>
      <w:sz w:val="24"/>
      <w:szCs w:val="24"/>
      <w:lang w:val="en-US"/>
    </w:rPr>
  </w:style>
  <w:style w:type="character" w:styleId="af">
    <w:name w:val="Strong"/>
    <w:basedOn w:val="a0"/>
    <w:uiPriority w:val="22"/>
    <w:qFormat/>
    <w:rsid w:val="0038088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EB0C77-B309-4107-8B90-D0CF1A98E8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9</Pages>
  <Words>350</Words>
  <Characters>1997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Stepan Boleznov</cp:lastModifiedBy>
  <cp:revision>8</cp:revision>
  <dcterms:created xsi:type="dcterms:W3CDTF">2025-01-27T15:46:00Z</dcterms:created>
  <dcterms:modified xsi:type="dcterms:W3CDTF">2025-04-26T16:39:00Z</dcterms:modified>
</cp:coreProperties>
</file>